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Baghdad,</w:t>
      </w:r>
      <w:r>
        <w:t xml:space="preserve"> </w:t>
      </w:r>
      <w:r>
        <w:t xml:space="preserve">Iraq</w:t>
      </w:r>
    </w:p>
    <w:bookmarkStart w:id="20" w:name="Xc5da8b9a00c3288b1666a4efe20dabd785326bd"/>
    <w:p>
      <w:pPr>
        <w:pStyle w:val="Heading1"/>
      </w:pPr>
      <w:r>
        <w:t xml:space="preserve">Internship Application Letter: Biological Research Internship in Baghdad, Iraq</w:t>
      </w:r>
    </w:p>
    <w:p>
      <w:pPr>
        <w:pStyle w:val="FirstParagraph"/>
      </w:pPr>
      <w:r>
        <w:t xml:space="preserve">Dear Hiring Committee,</w:t>
      </w:r>
    </w:p>
    <w:p>
      <w:pPr>
        <w:pStyle w:val="BodyText"/>
      </w:pPr>
      <w:r>
        <w:t xml:space="preserve">I am writing with profound enthusiasm to express my earnest interest in the Biological Research Internship opportunity within your esteemed organization, specifically designed to support scientific advancement in Baghdad, Iraq. As a recent graduate holding a Bachelor of Science degree in Environmental Biology from [Your University], I have cultivated a deep passion for ecological stewardship and applied biological research that directly aligns with the urgent environmental needs of the Tigris-Euphrates Basin and its surrounding ecosystems in Iraq Baghdad. This internship represents not merely an academic opportunity, but a vital step towards contributing to the scientific resilience of my chosen field within a region where biodiversity conservation and sustainable resource management are profoundly critical.</w:t>
      </w:r>
    </w:p>
    <w:p>
      <w:pPr>
        <w:pStyle w:val="BodyText"/>
      </w:pPr>
      <w:r>
        <w:t xml:space="preserve">My academic foundation has been rigorously built upon coursework and practical experiences directly relevant to the ecological challenges facing Baghdad. During my undergraduate studies, I specialized in aquatic ecology, soil science, and environmental monitoring systems – subjects of exceptional pertinence given Baghdad's position as a major urban center situated along the Tigris River, one of the world's most significant river basins. My senior thesis project focused on assessing microplastic contamination levels in freshwater ecosystems within arid regions, utilizing field sampling techniques and lab-based spectrometry analysis. This research required meticulous attention to detail, adherence to strict ethical protocols for environmental sampling, and the ability to synthesize complex data into actionable insights – skills I am eager to apply immediately within the context of Iraq Baghdad's unique environmental landscape. I understand that urbanization pressures, water resource management challenges, and climate change impacts necessitate precise biological monitoring systems in Baghdad; my training equips me to assist in developing such frameworks.</w:t>
      </w:r>
    </w:p>
    <w:p>
      <w:pPr>
        <w:pStyle w:val="BodyText"/>
      </w:pPr>
      <w:r>
        <w:t xml:space="preserve">Furthermore, my internship experience at the [Local Environmental NGO/University Lab Name] provided hands-on application of core biological methodologies. I assisted senior researchers in conducting biodiversity surveys across diverse habitats, including wetlands and riparian zones. This involved identifying native plant species (notably those critical to Mesopotamian ecosystem health), cataloging insect populations as indicators of environmental quality, and employing GPS technology for precise ecological mapping. Crucially, this work emphasized cultural sensitivity – collaborating respectfully with local community members who possess invaluable traditional ecological knowledge about the Tigris River's seasonal variations and historical species presence. I recognize that effective biological research in Baghdad requires not only scientific rigor but also deep respect for local perspectives and sustainable practices deeply intertwined with Iraq's heritage. I am prepared to engage collaboratively with Iraqi colleagues, university researchers at institutions like Al-Mustansiriya University or the Iraqi National Botanic Garden, and community stakeholders to ensure our work is both scientifically sound and locally relevant.</w:t>
      </w:r>
    </w:p>
    <w:p>
      <w:pPr>
        <w:pStyle w:val="BodyText"/>
      </w:pPr>
      <w:r>
        <w:t xml:space="preserve">The specific challenges of Baghdad present a compelling and meaningful context for my application. The city faces significant environmental pressures: air quality issues impacting human health, water scarcity exacerbated by upstream dam projects and climate change, loss of critical wetland habitats like the Mesopotamian Marshes (partially restored through international efforts), and the need to manage urban green spaces for biodiversity support. As a Biologist intern in Baghdad, I am prepared to contribute directly to projects addressing these issues. For instance, I could assist in establishing baseline data for monitoring air particulate matter's effects on local flora and fauna, participate in soil remediation studies for urban development zones, or aid in the identification and conservation of native plant species suitable for Baghdad's harsh climate – all activities vital to building Iraq's capacity for environmental management. My proficiency with tools such as QGIS for spatial analysis, basic water quality testing kits (pH, dissolved oxygen, turbidity), and statistical software like R for data analysis positions me to immediately support your team’s fieldwork and laboratory efforts.</w:t>
      </w:r>
    </w:p>
    <w:p>
      <w:pPr>
        <w:pStyle w:val="BodyText"/>
      </w:pPr>
      <w:r>
        <w:t xml:space="preserve">I am acutely aware that contributing effectively within the Iraqi scientific community requires more than technical skill; it demands cultural intelligence and a commitment to ethical collaboration. I have diligently studied Iraqi history, culture, and contemporary environmental initiatives through resources provided by the United Nations Development Programme (UNDP) Iraq and local academic publications. I understand the importance of building trust through respectful communication in Arabic where possible (I am actively learning), valuing local expertise, and working towards projects that empower Iraqi scientists rather than simply importing external solutions. My commitment to this principle is unwavering; I seek not to observe Baghdad's ecology from a distance, but to engage as a collaborative partner dedicated to strengthening the scientific infrastructure of Iraq Baghdad for long-term benefit.</w:t>
      </w:r>
    </w:p>
    <w:p>
      <w:pPr>
        <w:pStyle w:val="BodyText"/>
      </w:pPr>
      <w:r>
        <w:t xml:space="preserve">This internship opportunity is far more than a professional stepping stone for me; it represents an alignment with my core values and career aspirations. The prospect of applying my biological training directly within the heart of the Mesopotamian civilization, contributing to solutions for real-world environmental challenges in Baghdad, is deeply motivating. I am eager to learn from your organization’s experienced biologists and researchers while bringing fresh perspectives, analytical skills, and a dedicated work ethic to your projects. I am confident that my academic background, practical field experience in ecological assessment methodologies relevant to arid environments, cultural sensitivity training, and genuine passion for conservation can make a tangible difference during my internship period in Iraq Baghdad.</w:t>
      </w:r>
    </w:p>
    <w:p>
      <w:pPr>
        <w:pStyle w:val="BodyText"/>
      </w:pPr>
      <w:r>
        <w:t xml:space="preserve">Thank you for considering my application for the Biologist Internship position within your organization. I have attached my detailed curriculum vitae and academic transcripts for your review. I am available at your earliest convenience for an interview, whether via video call or in person upon arrival in Baghdad, and I am prepared to relocate immediately to begin contributing to your vital mission supporting biological research and environmental sustainability in Iraq.</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Baghdad, Iraq</dc:title>
  <dc:creator/>
  <dc:language>en</dc:language>
  <cp:keywords/>
  <dcterms:created xsi:type="dcterms:W3CDTF">2026-07-21T02:21:51Z</dcterms:created>
  <dcterms:modified xsi:type="dcterms:W3CDTF">2026-07-21T02:21:51Z</dcterms:modified>
</cp:coreProperties>
</file>

<file path=docProps/custom.xml><?xml version="1.0" encoding="utf-8"?>
<Properties xmlns="http://schemas.openxmlformats.org/officeDocument/2006/custom-properties" xmlns:vt="http://schemas.openxmlformats.org/officeDocument/2006/docPropsVTypes"/>
</file>